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F8107" w14:textId="1E60019B" w:rsidR="00EC1655" w:rsidRPr="005B44F5" w:rsidRDefault="00EC1655" w:rsidP="00EC165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5B44F5">
        <w:rPr>
          <w:rFonts w:ascii="Times New Roman" w:hAnsi="Times New Roman" w:cs="Times New Roman"/>
          <w:b/>
          <w:sz w:val="24"/>
          <w:szCs w:val="24"/>
        </w:rPr>
        <w:t>Table.</w:t>
      </w:r>
      <w:r w:rsidRPr="005B44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5B44F5">
        <w:rPr>
          <w:rFonts w:ascii="Times New Roman" w:hAnsi="Times New Roman" w:cs="Times New Roman"/>
          <w:sz w:val="24"/>
          <w:szCs w:val="24"/>
        </w:rPr>
        <w:t xml:space="preserve">umber of outpatient visits, prescriptions, </w:t>
      </w:r>
      <w:proofErr w:type="spellStart"/>
      <w:r w:rsidRPr="005B44F5">
        <w:rPr>
          <w:rFonts w:ascii="Times New Roman" w:hAnsi="Times New Roman" w:cs="Times New Roman"/>
          <w:sz w:val="24"/>
          <w:szCs w:val="24"/>
        </w:rPr>
        <w:t>days</w:t>
      </w:r>
      <w:proofErr w:type="spellEnd"/>
      <w:r w:rsidRPr="005B44F5">
        <w:rPr>
          <w:rFonts w:ascii="Times New Roman" w:hAnsi="Times New Roman" w:cs="Times New Roman"/>
          <w:sz w:val="24"/>
          <w:szCs w:val="24"/>
        </w:rPr>
        <w:t xml:space="preserve"> supply, and mean </w:t>
      </w:r>
      <w:proofErr w:type="spellStart"/>
      <w:r w:rsidRPr="005B44F5">
        <w:rPr>
          <w:rFonts w:ascii="Times New Roman" w:hAnsi="Times New Roman" w:cs="Times New Roman"/>
          <w:sz w:val="24"/>
          <w:szCs w:val="24"/>
        </w:rPr>
        <w:t>days</w:t>
      </w:r>
      <w:proofErr w:type="spellEnd"/>
      <w:r w:rsidRPr="005B44F5">
        <w:rPr>
          <w:rFonts w:ascii="Times New Roman" w:hAnsi="Times New Roman" w:cs="Times New Roman"/>
          <w:sz w:val="24"/>
          <w:szCs w:val="24"/>
        </w:rPr>
        <w:t xml:space="preserve"> supply, 2010-2019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88"/>
        <w:gridCol w:w="1206"/>
        <w:gridCol w:w="1206"/>
        <w:gridCol w:w="1206"/>
        <w:gridCol w:w="1206"/>
        <w:gridCol w:w="1206"/>
        <w:gridCol w:w="1206"/>
        <w:gridCol w:w="1206"/>
        <w:gridCol w:w="1206"/>
        <w:gridCol w:w="1206"/>
        <w:gridCol w:w="1206"/>
      </w:tblGrid>
      <w:tr w:rsidR="00EC1655" w:rsidRPr="00EC1655" w14:paraId="249407D8" w14:textId="77777777" w:rsidTr="004E30A5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5C6AF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3D295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>20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28202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>20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26570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>20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A43F1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>201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D4E9D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>201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DC39D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>201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62B23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>201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1B408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>20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47A56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61081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>2019</w:t>
            </w:r>
          </w:p>
        </w:tc>
      </w:tr>
      <w:tr w:rsidR="00EC1655" w:rsidRPr="00EC1655" w14:paraId="3E07C300" w14:textId="77777777" w:rsidTr="004E30A5">
        <w:trPr>
          <w:trHeight w:val="3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DFDC149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>Outpatient visi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CE2DC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23,956,3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80DDB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24,568,6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84ED2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25,037,01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493F9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25,457,8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D8E73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26,269,4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EA731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26,990,70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105B3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27,525,47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48A75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27,907,4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06997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28,568,2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FC3D0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29,332,376 </w:t>
            </w:r>
          </w:p>
        </w:tc>
      </w:tr>
      <w:tr w:rsidR="00EC1655" w:rsidRPr="00EC1655" w14:paraId="0EAE35B1" w14:textId="77777777" w:rsidTr="004E30A5">
        <w:trPr>
          <w:trHeight w:val="3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AD0B8EE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>Prescription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36BCF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,334,0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BCCE0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,330,95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F7DB4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,322,48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60B14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,304,0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3C9F2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,305,3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70DED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,350,71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DFBBC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,370,6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F55CE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,376,08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B9900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,342,3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974AF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,336,816 </w:t>
            </w:r>
          </w:p>
        </w:tc>
      </w:tr>
      <w:tr w:rsidR="00EC1655" w:rsidRPr="00EC1655" w14:paraId="296D2ACE" w14:textId="77777777" w:rsidTr="004E30A5">
        <w:trPr>
          <w:trHeight w:val="3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C4E9227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proofErr w:type="gramStart"/>
            <w:r w:rsidRPr="00EC1655">
              <w:rPr>
                <w:rFonts w:ascii="Times New Roman" w:eastAsia="Times New Roman" w:hAnsi="Times New Roman" w:cs="Times New Roman"/>
                <w:color w:val="000000"/>
              </w:rPr>
              <w:t>Days</w:t>
            </w:r>
            <w:proofErr w:type="spellEnd"/>
            <w:proofErr w:type="gramEnd"/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 supply (to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9CD9D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8,355,4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1EC03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8,090,59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7D8D4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8,139,2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5F728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7,927,73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7B7EF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7,936,6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83626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8,582,5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21FFB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8,599,1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1A14C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8,579,7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5B487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8,264,33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B89AA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8,318,107 </w:t>
            </w:r>
          </w:p>
        </w:tc>
      </w:tr>
      <w:tr w:rsidR="00EC1655" w:rsidRPr="00EC1655" w14:paraId="528D1605" w14:textId="77777777" w:rsidTr="004E30A5">
        <w:trPr>
          <w:trHeight w:val="3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C0FF7D4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proofErr w:type="gramStart"/>
            <w:r w:rsidRPr="00EC1655">
              <w:rPr>
                <w:rFonts w:ascii="Times New Roman" w:eastAsia="Times New Roman" w:hAnsi="Times New Roman" w:cs="Times New Roman"/>
                <w:color w:val="000000"/>
              </w:rPr>
              <w:t>Days</w:t>
            </w:r>
            <w:proofErr w:type="spellEnd"/>
            <w:proofErr w:type="gramEnd"/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 supply (me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A3556E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3.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115FDC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3.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976159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3.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7E78DD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3.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EF6E7B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3.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E475D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3.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49D17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3.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FB6130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3.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CC1C24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3.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6089A3" w14:textId="77777777" w:rsidR="00EC1655" w:rsidRPr="00EC1655" w:rsidRDefault="00EC1655" w:rsidP="004E30A5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C1655">
              <w:rPr>
                <w:rFonts w:ascii="Times New Roman" w:eastAsia="Times New Roman" w:hAnsi="Times New Roman" w:cs="Times New Roman"/>
                <w:color w:val="000000"/>
              </w:rPr>
              <w:t xml:space="preserve">13.7 </w:t>
            </w:r>
          </w:p>
        </w:tc>
      </w:tr>
    </w:tbl>
    <w:p w14:paraId="09929590" w14:textId="77777777" w:rsidR="00EC1655" w:rsidRPr="005B44F5" w:rsidRDefault="00EC1655" w:rsidP="00EC165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B44F5">
        <w:rPr>
          <w:rFonts w:ascii="Times New Roman" w:hAnsi="Times New Roman" w:cs="Times New Roman"/>
          <w:sz w:val="24"/>
          <w:szCs w:val="24"/>
        </w:rPr>
        <w:t>Days</w:t>
      </w:r>
      <w:proofErr w:type="spellEnd"/>
      <w:proofErr w:type="gramEnd"/>
      <w:r w:rsidRPr="005B44F5">
        <w:rPr>
          <w:rFonts w:ascii="Times New Roman" w:hAnsi="Times New Roman" w:cs="Times New Roman"/>
          <w:sz w:val="24"/>
          <w:szCs w:val="24"/>
        </w:rPr>
        <w:t xml:space="preserve"> supply (mean) were calculated by </w:t>
      </w:r>
      <w:proofErr w:type="spellStart"/>
      <w:r w:rsidRPr="005B44F5">
        <w:rPr>
          <w:rFonts w:ascii="Times New Roman" w:hAnsi="Times New Roman" w:cs="Times New Roman"/>
          <w:sz w:val="24"/>
          <w:szCs w:val="24"/>
        </w:rPr>
        <w:t>days</w:t>
      </w:r>
      <w:proofErr w:type="spellEnd"/>
      <w:r w:rsidRPr="005B44F5">
        <w:rPr>
          <w:rFonts w:ascii="Times New Roman" w:hAnsi="Times New Roman" w:cs="Times New Roman"/>
          <w:sz w:val="24"/>
          <w:szCs w:val="24"/>
        </w:rPr>
        <w:t xml:space="preserve"> supply/prescriptions</w:t>
      </w:r>
    </w:p>
    <w:p w14:paraId="32DBF707" w14:textId="77777777" w:rsidR="00043013" w:rsidRDefault="00043013"/>
    <w:sectPr w:rsidR="00043013" w:rsidSect="00EC165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7UwsTAwMrc0MjFW0lEKTi0uzszPAykwrAUARtnaLCwAAAA="/>
  </w:docVars>
  <w:rsids>
    <w:rsidRoot w:val="00EC1655"/>
    <w:rsid w:val="00043013"/>
    <w:rsid w:val="00EC1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10BBA"/>
  <w15:chartTrackingRefBased/>
  <w15:docId w15:val="{2A679BAA-DED4-42EE-ADFB-4B47BDBD1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6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7</Characters>
  <Application>Microsoft Office Word</Application>
  <DocSecurity>0</DocSecurity>
  <Lines>5</Lines>
  <Paragraphs>1</Paragraphs>
  <ScaleCrop>false</ScaleCrop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to, Michihiko</dc:creator>
  <cp:keywords/>
  <dc:description/>
  <cp:lastModifiedBy>Goto, Michihiko</cp:lastModifiedBy>
  <cp:revision>1</cp:revision>
  <dcterms:created xsi:type="dcterms:W3CDTF">2022-05-11T18:04:00Z</dcterms:created>
  <dcterms:modified xsi:type="dcterms:W3CDTF">2022-05-11T18:05:00Z</dcterms:modified>
</cp:coreProperties>
</file>